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idwifery</w:t>
      </w:r>
      <w:r>
        <w:t xml:space="preserve"> </w:t>
      </w:r>
      <w:r>
        <w:t xml:space="preserve">Program</w:t>
      </w:r>
      <w:r>
        <w:t xml:space="preserve"> </w:t>
      </w:r>
      <w:r>
        <w:t xml:space="preserve">in</w:t>
      </w:r>
      <w:r>
        <w:t xml:space="preserve"> </w:t>
      </w:r>
      <w:r>
        <w:t xml:space="preserve">Chicago</w:t>
      </w:r>
    </w:p>
    <w:bookmarkStart w:id="20" w:name="scholarship-application-letter"/>
    <w:p>
      <w:pPr>
        <w:pStyle w:val="Heading1"/>
      </w:pPr>
      <w:r>
        <w:t xml:space="preserve">SCHOLARSHIP APPLICATION LETTER</w:t>
      </w:r>
    </w:p>
    <w:p>
      <w:pPr>
        <w:pStyle w:val="FirstParagraph"/>
      </w:pPr>
      <w:r>
        <w:t xml:space="preserve">For the Midwifery Education Program at Chicago-based Institution</w:t>
      </w:r>
    </w:p>
    <w:bookmarkEnd w:id="20"/>
    <w:p>
      <w:pPr>
        <w:pStyle w:val="BodyText"/>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Chicago Health Education Foundation</w:t>
      </w:r>
      <w:r>
        <w:br/>
      </w:r>
      <w:r>
        <w:t xml:space="preserve">123 Medical District Drive</w:t>
      </w:r>
      <w:r>
        <w:br/>
      </w:r>
      <w:r>
        <w:t xml:space="preserve">Chicago, IL 60601</w:t>
      </w:r>
    </w:p>
    <w:bookmarkStart w:id="21" w:name="Xd06f9229fb0aea17654bc4aae465b82e8d51c89"/>
    <w:p>
      <w:pPr>
        <w:pStyle w:val="Heading2"/>
      </w:pPr>
      <w:r>
        <w:t xml:space="preserve">A Commitment to Transforming Maternal Healthcare in the United States Chicago Community</w:t>
      </w:r>
    </w:p>
    <w:bookmarkEnd w:id="21"/>
    <w:p>
      <w:pPr>
        <w:pStyle w:val="FirstParagraph"/>
      </w:pPr>
      <w:r>
        <w:t xml:space="preserve">Dear Scholarship Committee,</w:t>
      </w:r>
    </w:p>
    <w:p>
      <w:pPr>
        <w:pStyle w:val="BodyText"/>
      </w:pPr>
      <w:r>
        <w:t xml:space="preserve">It is with profound enthusiasm and unwavering dedication that I submit this Scholarship Application Letter for the Midwifery Education Program at your esteemed institution in Chicago, Illinois. As a future Midwife committed to addressing healthcare disparities in the United States Chicago communities, I am applying for financial support to complete my graduate education at a program uniquely positioned to prepare me for culturally competent care in one of America's most diverse urban centers. My journey toward becoming a certified Midwife has been shaped by both personal conviction and a deep understanding of the critical need for compassionate, evidence-based maternity care in Chicago's underserved neighborhoods.</w:t>
      </w:r>
    </w:p>
    <w:p>
      <w:pPr>
        <w:pStyle w:val="BodyText"/>
      </w:pPr>
      <w:r>
        <w:t xml:space="preserve">My passion for midwifery crystallized during my undergraduate studies in Public Health at the University of Illinois at Chicago, where I volunteered with the South Side Maternal Health Initiative. For two years, I provided prenatal education to low-income immigrant women in neighborhoods like Englewood and Bronzeville—communities where Black mothers face maternal mortality rates three times higher than White counterparts (CDC, 2023). Witnessing how systemic barriers denied women dignified care during childbirth ignited my resolve to become a Midwife who bridges cultural gaps through relationship-centered practice. I observed that when women felt respected by their caregivers, they were more likely to seek prenatal care and achieve positive birth outcomes—a principle I now understand as foundational to midwifery.</w:t>
      </w:r>
    </w:p>
    <w:p>
      <w:pPr>
        <w:pStyle w:val="BodyText"/>
      </w:pPr>
      <w:r>
        <w:t xml:space="preserve">This Scholarship Application Letter represents more than financial assistance—it embodies an investment in Chicago’s healthcare future. The United States Chicago landscape presents unique challenges: a shortage of culturally congruent birth providers, persistent racial inequities, and rising cesarean rates in communities of color. My clinical experiences have shown that when Midwives lead care teams in community health centers (like the South Shore Family Health Center where I interned), birth outcomes improve significantly. For instance, during my internship, we saw a 30% reduction in preterm births among our patient cohort through continuous support models—proof that midwifery care transforms lives.</w:t>
      </w:r>
    </w:p>
    <w:p>
      <w:pPr>
        <w:pStyle w:val="BodyText"/>
      </w:pPr>
      <w:r>
        <w:t xml:space="preserve">My academic trajectory has prepared me for the rigorous demands of your program. I graduated with honors (3.9 GPA) in Health Sciences, completing a thesis on "Barriers to Midwifery Access in Chicago’s South Side." My research identified transportation gaps and mistrust of medical systems as primary obstacles—findings that directly inform my proposed community project: establishing a mobile midwifery clinic serving 12 neighborhood sites. I also completed 600 hours of clinical observation under certified nurse-midwives at Rush University Medical Center, where I saw firsthand how Chicago’s academic medical centers integrate traditional midwifery with hospital care—a model critical to my development as a future Midwife.</w:t>
      </w:r>
    </w:p>
    <w:p>
      <w:pPr>
        <w:pStyle w:val="BodyText"/>
      </w:pPr>
      <w:r>
        <w:t xml:space="preserve">Financially, completing this program represents a significant hurdle. As the first in my family to pursue higher education, I’ve supported myself through part-time work while accruing $32,000 in student debt. Your scholarship would alleviate tuition burdens (estimated at $48,500 for two years), allowing me to focus entirely on clinical training without financial distraction. More importantly, it would validate my commitment to serving Chicago’s most vulnerable families—particularly immigrant mothers and adolescents who navigate language barriers and healthcare stigma daily. I am prepared to contribute 15 hours weekly to community clinics during my studies, ensuring the scholarship directly fuels service in United States Chicago.</w:t>
      </w:r>
    </w:p>
    <w:p>
      <w:pPr>
        <w:pStyle w:val="BodyText"/>
      </w:pPr>
      <w:r>
        <w:t xml:space="preserve">Why Chicago? The city’s unique demographic mosaic demands midwives who understand its cultural fabric. As a lifelong resident of Chicago’s West Side with ties to the Puerto Rican and Haitian communities, I possess linguistic skills (Spanish/English/French) and cultural fluency essential for trust-based care. Your program’s focus on urban health equity aligns perfectly with my vision: to establish a community-based birth center in Albany Park serving immigrant women—addressing the fact that 40% of Chicago’s births occur in hospitals without midwifery support (Chicago Department of Public Health, 2023). I aim to become the Midwife who helps mothers reclaim their birth stories, not just deliver babies.</w:t>
      </w:r>
    </w:p>
    <w:p>
      <w:pPr>
        <w:pStyle w:val="BodyText"/>
      </w:pPr>
      <w:r>
        <w:t xml:space="preserve">This scholarship would enable me to join a cohort of 18 students in your program who will graduate as leaders in Chicago’s healthcare transformation. I’ve already secured clinical placements at the Chicago Maternity Center and Loyola University Medical Center—places where my mentors emphasize that "midwifery isn’t just a profession; it’s a promise." As part of the United States Chicago medical ecosystem, I’ll collaborate with doulas, obstetricians, and community health workers to create integrated care pathways. My goal is not merely to practice midwifery but to advocate for policy changes that expand Medicaid coverage for midwifery services—a critical step toward equitable maternal health in our city.</w:t>
      </w:r>
    </w:p>
    <w:p>
      <w:pPr>
        <w:pStyle w:val="BodyText"/>
      </w:pPr>
      <w:r>
        <w:t xml:space="preserve">I envision my career as a Midwife making tangible change across Chicago’s 77 community areas. In the next decade, I will establish a non-profit birth center model replicable in other urban centers nationwide. My proposed project—'Midwives on Main Street'—will place certified Midwives in 5 South Side pharmacies to provide prenatal screenings and referrals, directly addressing gaps identified during my community work. This Scholarship Application Letter is my pledge to become the bridge between clinical excellence and community trust that Chicago’s mothers deserve.</w:t>
      </w:r>
    </w:p>
    <w:p>
      <w:pPr>
        <w:pStyle w:val="BodyText"/>
      </w:pPr>
      <w:r>
        <w:t xml:space="preserve">The United States Chicago landscape needs midwives who are clinicians, advocates, and cultural navigators—exactly what your scholarship cultivates. I have demonstrated this commitment through service; I will prove it through action. Thank you for considering my application to join the next generation of Midwives shaping healthcare equity in the heart of America’s urban centers.</w:t>
      </w:r>
    </w:p>
    <w:p>
      <w:pPr>
        <w:pStyle w:val="BodyText"/>
      </w:pPr>
      <w:r>
        <w:t xml:space="preserve">With deepest gratitude and resolve,</w:t>
      </w:r>
    </w:p>
    <w:p>
      <w:pPr>
        <w:pStyle w:val="BodyText"/>
      </w:pPr>
      <w:r>
        <w:t xml:space="preserve">[Your Full Name]</w:t>
      </w:r>
    </w:p>
    <w:p>
      <w:pPr>
        <w:pStyle w:val="BodyText"/>
      </w:pPr>
      <w:r>
        <w:t xml:space="preserve">Future Certified Nurse-Midwife, Chicago Health Education Foundation Scholar</w:t>
      </w:r>
    </w:p>
    <w:p>
      <w:pPr>
        <w:pStyle w:val="BodyText"/>
      </w:pPr>
      <w:r>
        <w:t xml:space="preserve">Word Count: 872 | Scholarship Application Letter for Midwifery Program in United States Chicag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idwifery Program in Chicago</dc:title>
  <dc:creator/>
  <dc:language>en</dc:language>
  <cp:keywords/>
  <dcterms:created xsi:type="dcterms:W3CDTF">2025-12-10T13:57:55Z</dcterms:created>
  <dcterms:modified xsi:type="dcterms:W3CDTF">2025-12-10T13:57:55Z</dcterms:modified>
</cp:coreProperties>
</file>

<file path=docProps/custom.xml><?xml version="1.0" encoding="utf-8"?>
<Properties xmlns="http://schemas.openxmlformats.org/officeDocument/2006/custom-properties" xmlns:vt="http://schemas.openxmlformats.org/officeDocument/2006/docPropsVTypes"/>
</file>